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eceb5e</w:t>
        </w:r>
      </w:hyperlink>
      <w:r>
        <w:t xml:space="preserve"> </w:t>
      </w:r>
      <w:r>
        <w:t xml:space="preserve">on April 29,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eceb5e91725fa1dee8823138dee6a41b21c825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eceb5e91725fa1dee8823138dee6a41b21c8258/"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eceb5e91725fa1dee8823138dee6a41b21c825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eceb5e91725fa1dee8823138dee6a41b21c8258/"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29T14:28:01Z</dcterms:created>
  <dcterms:modified xsi:type="dcterms:W3CDTF">2021-04-29T14: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